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CEA29" w14:textId="77777777" w:rsidR="00DB1625" w:rsidRDefault="00000000">
      <w:pPr>
        <w:pStyle w:val="Title"/>
      </w:pPr>
      <w:r>
        <w:t>Bivariate Graphing Assignment</w:t>
      </w:r>
    </w:p>
    <w:p w14:paraId="0B2FEBD5" w14:textId="77777777" w:rsidR="00DB1625" w:rsidRDefault="00000000">
      <w:pPr>
        <w:pStyle w:val="Author"/>
      </w:pPr>
      <w:r>
        <w:t>your name here</w:t>
      </w:r>
    </w:p>
    <w:p w14:paraId="189684FE" w14:textId="77777777" w:rsidR="00DB1625" w:rsidRDefault="00000000">
      <w:pPr>
        <w:pStyle w:val="Heading1"/>
      </w:pPr>
      <w:bookmarkStart w:id="0" w:name="c-c-association"/>
      <w:r>
        <w:t>C ~ C Association</w:t>
      </w:r>
    </w:p>
    <w:p w14:paraId="6178B6B3" w14:textId="77777777" w:rsidR="00DB1625" w:rsidRDefault="00000000">
      <w:pPr>
        <w:pStyle w:val="BlockText"/>
      </w:pPr>
      <w:r>
        <w:t>Describe each variable in words (what does it say in the codebook) then delete this text.</w:t>
      </w:r>
    </w:p>
    <w:p w14:paraId="6F05D43B" w14:textId="77777777" w:rsidR="00DB1625" w:rsidRDefault="00000000">
      <w:pPr>
        <w:pStyle w:val="SourceCode"/>
      </w:pPr>
      <w:r>
        <w:rPr>
          <w:rStyle w:val="CommentTok"/>
        </w:rPr>
        <w:t># put your code to create the summary table or statistics here</w:t>
      </w:r>
    </w:p>
    <w:p w14:paraId="4DABC827" w14:textId="77777777" w:rsidR="00DB1625" w:rsidRDefault="00000000">
      <w:pPr>
        <w:pStyle w:val="SourceCode"/>
      </w:pPr>
      <w:r>
        <w:rPr>
          <w:rStyle w:val="CommentTok"/>
        </w:rPr>
        <w:t># put your code to create the plot here</w:t>
      </w:r>
    </w:p>
    <w:p w14:paraId="522A6F96" w14:textId="77777777" w:rsidR="00DB1625" w:rsidRDefault="00000000">
      <w:pPr>
        <w:pStyle w:val="BlockText"/>
      </w:pPr>
      <w:r>
        <w:t>Describe the association between the two variables here. Then delete this text.</w:t>
      </w:r>
    </w:p>
    <w:p w14:paraId="4107AB27" w14:textId="77777777" w:rsidR="00DB1625" w:rsidRDefault="00000000">
      <w:pPr>
        <w:pStyle w:val="Heading1"/>
      </w:pPr>
      <w:bookmarkStart w:id="1" w:name="q-c-association"/>
      <w:bookmarkEnd w:id="0"/>
      <w:r>
        <w:t>Q ~ C Association</w:t>
      </w:r>
    </w:p>
    <w:p w14:paraId="5E3DD2F4" w14:textId="77777777" w:rsidR="00DB1625" w:rsidRDefault="00000000">
      <w:pPr>
        <w:pStyle w:val="BlockText"/>
      </w:pPr>
      <w:r>
        <w:t>same format as above</w:t>
      </w:r>
    </w:p>
    <w:p w14:paraId="04D2C80A" w14:textId="77777777" w:rsidR="00DB1625" w:rsidRDefault="00000000">
      <w:pPr>
        <w:pStyle w:val="Heading1"/>
      </w:pPr>
      <w:bookmarkStart w:id="2" w:name="q-q-association"/>
      <w:bookmarkEnd w:id="1"/>
      <w:r>
        <w:t>Q ~ Q Association</w:t>
      </w:r>
    </w:p>
    <w:p w14:paraId="2550E29A" w14:textId="77777777" w:rsidR="00DB1625" w:rsidRDefault="00000000">
      <w:pPr>
        <w:pStyle w:val="BlockText"/>
      </w:pPr>
      <w:r>
        <w:t>ditto</w:t>
      </w:r>
    </w:p>
    <w:p w14:paraId="2B1205EA" w14:textId="77777777" w:rsidR="00DB1625" w:rsidRDefault="00000000">
      <w:pPr>
        <w:pStyle w:val="Heading1"/>
      </w:pPr>
      <w:bookmarkStart w:id="3" w:name="b-qc-association"/>
      <w:bookmarkEnd w:id="2"/>
      <w:r>
        <w:t>B ~ Q/C Association</w:t>
      </w:r>
      <w:bookmarkEnd w:id="3"/>
    </w:p>
    <w:sectPr w:rsidR="00DB16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A16B7" w14:textId="77777777" w:rsidR="005117CC" w:rsidRDefault="005117CC">
      <w:pPr>
        <w:spacing w:after="0"/>
      </w:pPr>
      <w:r>
        <w:separator/>
      </w:r>
    </w:p>
  </w:endnote>
  <w:endnote w:type="continuationSeparator" w:id="0">
    <w:p w14:paraId="560CFE04" w14:textId="77777777" w:rsidR="005117CC" w:rsidRDefault="005117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45D0E" w14:textId="77777777" w:rsidR="005117CC" w:rsidRDefault="005117CC">
      <w:r>
        <w:separator/>
      </w:r>
    </w:p>
  </w:footnote>
  <w:footnote w:type="continuationSeparator" w:id="0">
    <w:p w14:paraId="414E12F0" w14:textId="77777777" w:rsidR="005117CC" w:rsidRDefault="00511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AE84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31183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1625"/>
    <w:rsid w:val="005117CC"/>
    <w:rsid w:val="007649E9"/>
    <w:rsid w:val="00DB162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18A23"/>
  <w15:docId w15:val="{3469087A-DE81-4F0B-A702-D449ED17C1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2</Words>
  <Characters>357</Characters>
  <Application>Microsoft Office Word</Application>
  <DocSecurity>0</DocSecurity>
  <Lines>2</Lines>
  <Paragraphs>1</Paragraphs>
  <ScaleCrop>false</ScaleCrop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Graphing Assignment</dc:title>
  <dc:creator>your name here</dc:creator>
  <cp:keywords/>
  <cp:lastModifiedBy>Robin Donatello</cp:lastModifiedBy>
  <cp:revision>2</cp:revision>
  <dcterms:created xsi:type="dcterms:W3CDTF">2022-08-05T02:38:00Z</dcterms:created>
  <dcterms:modified xsi:type="dcterms:W3CDTF">2022-08-05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